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7BB7" w:rsidRDefault="00337BB7" w:rsidP="00337BB7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409700</wp:posOffset>
            </wp:positionH>
            <wp:positionV relativeFrom="paragraph">
              <wp:posOffset>9525</wp:posOffset>
            </wp:positionV>
            <wp:extent cx="2857500" cy="485775"/>
            <wp:effectExtent l="0" t="0" r="0" b="9525"/>
            <wp:wrapThrough wrapText="bothSides">
              <wp:wrapPolygon edited="0">
                <wp:start x="0" y="0"/>
                <wp:lineTo x="0" y="21176"/>
                <wp:lineTo x="21456" y="21176"/>
                <wp:lineTo x="21456" y="0"/>
                <wp:lineTo x="0" y="0"/>
              </wp:wrapPolygon>
            </wp:wrapThrough>
            <wp:docPr id="1" name="Picture 1" descr="http://lidia-js.kis.p.lodz.pl/LM_lab/images/diagramy/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idia-js.kis.p.lodz.pl/LM_lab/images/diagramy/s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734B8" w:rsidRDefault="00337BB7" w:rsidP="00337BB7">
      <w:r>
        <w:t xml:space="preserve">S </w:t>
      </w:r>
    </w:p>
    <w:p w:rsidR="00337BB7" w:rsidRDefault="00337BB7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512060" cy="538480"/>
            <wp:effectExtent l="0" t="0" r="2540" b="0"/>
            <wp:wrapThrough wrapText="bothSides">
              <wp:wrapPolygon edited="0">
                <wp:start x="0" y="0"/>
                <wp:lineTo x="0" y="20632"/>
                <wp:lineTo x="21458" y="20632"/>
                <wp:lineTo x="21458" y="0"/>
                <wp:lineTo x="0" y="0"/>
              </wp:wrapPolygon>
            </wp:wrapThrough>
            <wp:docPr id="2" name="Picture 2" descr="http://lidia-js.kis.p.lodz.pl/LM_lab/images/diagramy/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lidia-js.kis.p.lodz.pl/LM_lab/images/diagramy/z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337BB7" w:rsidRDefault="00337BB7" w:rsidP="00337BB7">
      <w:r>
        <w:t xml:space="preserve">Z </w:t>
      </w:r>
    </w:p>
    <w:p w:rsidR="00337BB7" w:rsidRDefault="00337BB7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298</wp:posOffset>
            </wp:positionV>
            <wp:extent cx="1955800" cy="795020"/>
            <wp:effectExtent l="0" t="0" r="6350" b="5080"/>
            <wp:wrapThrough wrapText="bothSides">
              <wp:wrapPolygon edited="0">
                <wp:start x="0" y="0"/>
                <wp:lineTo x="0" y="21220"/>
                <wp:lineTo x="21460" y="21220"/>
                <wp:lineTo x="21460" y="0"/>
                <wp:lineTo x="0" y="0"/>
              </wp:wrapPolygon>
            </wp:wrapThrough>
            <wp:docPr id="3" name="Picture 3" descr="http://lidia-js.kis.p.lodz.pl/LM_lab/images/diagramy/z_przkesz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lidia-js.kis.p.lodz.pl/LM_lab/images/diagramy/z_przkeszt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7BB7" w:rsidRDefault="00337BB7" w:rsidP="00337BB7">
      <w:r>
        <w:t xml:space="preserve">Z (po </w:t>
      </w:r>
      <w:proofErr w:type="spellStart"/>
      <w:r>
        <w:t>redukcji</w:t>
      </w:r>
      <w:proofErr w:type="spellEnd"/>
      <w:r>
        <w:t>)</w:t>
      </w:r>
    </w:p>
    <w:p w:rsidR="00337BB7" w:rsidRDefault="00337BB7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04829</wp:posOffset>
            </wp:positionV>
            <wp:extent cx="2258060" cy="502920"/>
            <wp:effectExtent l="0" t="0" r="8890" b="0"/>
            <wp:wrapThrough wrapText="bothSides">
              <wp:wrapPolygon edited="0">
                <wp:start x="0" y="0"/>
                <wp:lineTo x="0" y="20455"/>
                <wp:lineTo x="21503" y="20455"/>
                <wp:lineTo x="21503" y="0"/>
                <wp:lineTo x="0" y="0"/>
              </wp:wrapPolygon>
            </wp:wrapThrough>
            <wp:docPr id="4" name="Picture 4" descr="http://lidia-js.kis.p.lodz.pl/LM_lab/images/diagramy/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lidia-js.kis.p.lodz.pl/LM_lab/images/diagramy/w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7BB7" w:rsidRDefault="00337BB7" w:rsidP="00337BB7">
      <w:r>
        <w:t>W</w:t>
      </w:r>
    </w:p>
    <w:p w:rsidR="00721C68" w:rsidRDefault="00721C68" w:rsidP="00337BB7"/>
    <w:p w:rsidR="00721C68" w:rsidRDefault="00721C68" w:rsidP="00337BB7"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780788</wp:posOffset>
            </wp:positionH>
            <wp:positionV relativeFrom="paragraph">
              <wp:posOffset>6985</wp:posOffset>
            </wp:positionV>
            <wp:extent cx="2170430" cy="688975"/>
            <wp:effectExtent l="0" t="0" r="1270" b="0"/>
            <wp:wrapThrough wrapText="bothSides">
              <wp:wrapPolygon edited="0">
                <wp:start x="0" y="0"/>
                <wp:lineTo x="0" y="20903"/>
                <wp:lineTo x="21423" y="20903"/>
                <wp:lineTo x="21423" y="0"/>
                <wp:lineTo x="0" y="0"/>
              </wp:wrapPolygon>
            </wp:wrapThrough>
            <wp:docPr id="7" name="Picture 7" descr="http://lidia-js.kis.p.lodz.pl/LM_lab/images/diagramy/w_pr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lidia-js.kis.p.lodz.pl/LM_lab/images/diagramy/w_prim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430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1C68" w:rsidRDefault="00721C68" w:rsidP="00337BB7">
      <w:r>
        <w:t>W’</w:t>
      </w:r>
    </w:p>
    <w:p w:rsidR="00721C68" w:rsidRDefault="00721C68" w:rsidP="00337BB7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2047212</wp:posOffset>
            </wp:positionH>
            <wp:positionV relativeFrom="paragraph">
              <wp:posOffset>223161</wp:posOffset>
            </wp:positionV>
            <wp:extent cx="1605915" cy="1050925"/>
            <wp:effectExtent l="0" t="0" r="0" b="0"/>
            <wp:wrapThrough wrapText="bothSides">
              <wp:wrapPolygon edited="0">
                <wp:start x="0" y="0"/>
                <wp:lineTo x="0" y="21143"/>
                <wp:lineTo x="21267" y="21143"/>
                <wp:lineTo x="21267" y="0"/>
                <wp:lineTo x="0" y="0"/>
              </wp:wrapPolygon>
            </wp:wrapThrough>
            <wp:docPr id="8" name="Picture 8" descr="http://lidia-js.kis.p.lodz.pl/LM_lab/images/diagramy/w_przeksz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lidia-js.kis.p.lodz.pl/LM_lab/images/diagramy/w_przekszt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1C68" w:rsidRDefault="00721C68" w:rsidP="00337BB7"/>
    <w:p w:rsidR="00721C68" w:rsidRDefault="00721C68" w:rsidP="00337BB7">
      <w:r>
        <w:t xml:space="preserve">W’ (po </w:t>
      </w:r>
      <w:proofErr w:type="spellStart"/>
      <w:r>
        <w:t>redukcji</w:t>
      </w:r>
      <w:proofErr w:type="spellEnd"/>
      <w:r>
        <w:t>)</w:t>
      </w:r>
      <w:r w:rsidRPr="00721C68">
        <w:t xml:space="preserve"> </w:t>
      </w:r>
    </w:p>
    <w:p w:rsidR="00721C68" w:rsidRDefault="00721C68" w:rsidP="00337BB7"/>
    <w:p w:rsidR="00721C68" w:rsidRDefault="00721C68" w:rsidP="00337BB7"/>
    <w:p w:rsidR="00337BB7" w:rsidRDefault="00337BB7" w:rsidP="00337BB7">
      <w:r>
        <w:rPr>
          <w:noProof/>
        </w:rPr>
        <w:drawing>
          <wp:anchor distT="0" distB="0" distL="114300" distR="114300" simplePos="0" relativeHeight="251662336" behindDoc="0" locked="0" layoutInCell="1" allowOverlap="1" wp14:anchorId="473ED42C">
            <wp:simplePos x="0" y="0"/>
            <wp:positionH relativeFrom="margin">
              <wp:align>center</wp:align>
            </wp:positionH>
            <wp:positionV relativeFrom="paragraph">
              <wp:posOffset>15240</wp:posOffset>
            </wp:positionV>
            <wp:extent cx="2059305" cy="865505"/>
            <wp:effectExtent l="0" t="0" r="0" b="0"/>
            <wp:wrapThrough wrapText="bothSides">
              <wp:wrapPolygon edited="0">
                <wp:start x="0" y="0"/>
                <wp:lineTo x="0" y="20919"/>
                <wp:lineTo x="21380" y="20919"/>
                <wp:lineTo x="2138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37BB7" w:rsidRDefault="00337BB7" w:rsidP="00337BB7">
      <w:r>
        <w:t>P</w:t>
      </w:r>
    </w:p>
    <w:p w:rsidR="00402518" w:rsidRDefault="00402518" w:rsidP="00337BB7"/>
    <w:p w:rsidR="00402518" w:rsidRDefault="00402518" w:rsidP="00337BB7">
      <w:r>
        <w:rPr>
          <w:noProof/>
        </w:rPr>
        <w:drawing>
          <wp:anchor distT="0" distB="0" distL="114300" distR="114300" simplePos="0" relativeHeight="251665408" behindDoc="1" locked="0" layoutInCell="1" allowOverlap="1" wp14:anchorId="55B50D2C">
            <wp:simplePos x="0" y="0"/>
            <wp:positionH relativeFrom="margin">
              <wp:align>center</wp:align>
            </wp:positionH>
            <wp:positionV relativeFrom="paragraph">
              <wp:posOffset>180064</wp:posOffset>
            </wp:positionV>
            <wp:extent cx="2059305" cy="454660"/>
            <wp:effectExtent l="0" t="0" r="0" b="2540"/>
            <wp:wrapTight wrapText="bothSides">
              <wp:wrapPolygon edited="0">
                <wp:start x="0" y="0"/>
                <wp:lineTo x="0" y="20816"/>
                <wp:lineTo x="21380" y="20816"/>
                <wp:lineTo x="2138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45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02518" w:rsidRDefault="00402518" w:rsidP="00337BB7">
      <w:r>
        <w:t>R</w:t>
      </w:r>
    </w:p>
    <w:p w:rsidR="00A04F7E" w:rsidRDefault="00A04F7E" w:rsidP="00337BB7"/>
    <w:p w:rsidR="00A04F7E" w:rsidRDefault="008D5B97" w:rsidP="00337BB7">
      <w:r>
        <w:rPr>
          <w:noProof/>
        </w:rPr>
        <w:drawing>
          <wp:anchor distT="0" distB="0" distL="114300" distR="114300" simplePos="0" relativeHeight="251670528" behindDoc="0" locked="0" layoutInCell="1" allowOverlap="1" wp14:anchorId="36A0E9BE">
            <wp:simplePos x="0" y="0"/>
            <wp:positionH relativeFrom="margin">
              <wp:posOffset>1868170</wp:posOffset>
            </wp:positionH>
            <wp:positionV relativeFrom="paragraph">
              <wp:posOffset>95001</wp:posOffset>
            </wp:positionV>
            <wp:extent cx="2091055" cy="687070"/>
            <wp:effectExtent l="0" t="0" r="4445" b="0"/>
            <wp:wrapThrough wrapText="bothSides">
              <wp:wrapPolygon edited="0">
                <wp:start x="0" y="0"/>
                <wp:lineTo x="0" y="20961"/>
                <wp:lineTo x="21449" y="20961"/>
                <wp:lineTo x="21449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>
      <w:r>
        <w:t>R’</w:t>
      </w:r>
    </w:p>
    <w:p w:rsidR="00A04F7E" w:rsidRDefault="00A04F7E" w:rsidP="00337BB7"/>
    <w:p w:rsidR="00A04F7E" w:rsidRDefault="008D5B97" w:rsidP="00337BB7">
      <w:r>
        <w:rPr>
          <w:noProof/>
        </w:rPr>
        <w:drawing>
          <wp:anchor distT="0" distB="0" distL="114300" distR="114300" simplePos="0" relativeHeight="251666432" behindDoc="0" locked="0" layoutInCell="1" allowOverlap="1" wp14:anchorId="0B2EC8D6">
            <wp:simplePos x="0" y="0"/>
            <wp:positionH relativeFrom="margin">
              <wp:posOffset>1807072</wp:posOffset>
            </wp:positionH>
            <wp:positionV relativeFrom="paragraph">
              <wp:posOffset>167198</wp:posOffset>
            </wp:positionV>
            <wp:extent cx="2321560" cy="549275"/>
            <wp:effectExtent l="0" t="0" r="2540" b="3175"/>
            <wp:wrapThrough wrapText="bothSides">
              <wp:wrapPolygon edited="0">
                <wp:start x="0" y="0"/>
                <wp:lineTo x="0" y="20976"/>
                <wp:lineTo x="21446" y="20976"/>
                <wp:lineTo x="21446" y="0"/>
                <wp:lineTo x="0" y="0"/>
              </wp:wrapPolygon>
            </wp:wrapThrough>
            <wp:docPr id="10" name="Picture 10" descr="http://lidia-js.kis.p.lodz.pl/LM_lab/images/diagramy/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lidia-js.kis.p.lodz.pl/LM_lab/images/diagramy/l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54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>
      <w:r>
        <w:t xml:space="preserve">L </w:t>
      </w:r>
    </w:p>
    <w:p w:rsidR="00A04F7E" w:rsidRDefault="00A04F7E" w:rsidP="00337BB7"/>
    <w:p w:rsidR="00A04F7E" w:rsidRDefault="00A04F7E" w:rsidP="00337BB7"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177249</wp:posOffset>
            </wp:positionH>
            <wp:positionV relativeFrom="paragraph">
              <wp:posOffset>304</wp:posOffset>
            </wp:positionV>
            <wp:extent cx="1494790" cy="812800"/>
            <wp:effectExtent l="0" t="0" r="0" b="6350"/>
            <wp:wrapThrough wrapText="bothSides">
              <wp:wrapPolygon edited="0">
                <wp:start x="0" y="0"/>
                <wp:lineTo x="0" y="21263"/>
                <wp:lineTo x="21196" y="21263"/>
                <wp:lineTo x="21196" y="0"/>
                <wp:lineTo x="0" y="0"/>
              </wp:wrapPolygon>
            </wp:wrapThrough>
            <wp:docPr id="11" name="Picture 11" descr="http://lidia-js.kis.p.lodz.pl/LM_lab/images/diagramy/l_pr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lidia-js.kis.p.lodz.pl/LM_lab/images/diagramy/l_prim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>
      <w:r>
        <w:t>L’</w:t>
      </w:r>
    </w:p>
    <w:p w:rsidR="00A04F7E" w:rsidRDefault="00A04F7E" w:rsidP="00337BB7">
      <w:bookmarkStart w:id="0" w:name="_GoBack"/>
      <w:bookmarkEnd w:id="0"/>
    </w:p>
    <w:p w:rsidR="00A04F7E" w:rsidRDefault="00A04F7E" w:rsidP="00337BB7"/>
    <w:p w:rsidR="00A04F7E" w:rsidRDefault="00A04F7E" w:rsidP="00337BB7"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2026700</wp:posOffset>
            </wp:positionH>
            <wp:positionV relativeFrom="paragraph">
              <wp:posOffset>10160</wp:posOffset>
            </wp:positionV>
            <wp:extent cx="1780540" cy="2249805"/>
            <wp:effectExtent l="0" t="0" r="0" b="0"/>
            <wp:wrapThrough wrapText="bothSides">
              <wp:wrapPolygon edited="0">
                <wp:start x="0" y="0"/>
                <wp:lineTo x="0" y="21399"/>
                <wp:lineTo x="21261" y="21399"/>
                <wp:lineTo x="21261" y="0"/>
                <wp:lineTo x="0" y="0"/>
              </wp:wrapPolygon>
            </wp:wrapThrough>
            <wp:docPr id="12" name="Picture 12" descr="http://lidia-js.kis.p.lodz.pl/LM_lab/images/diagramy/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lidia-js.kis.p.lodz.pl/LM_lab/images/diagramy/c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540" cy="22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/>
    <w:p w:rsidR="00A04F7E" w:rsidRDefault="00A04F7E" w:rsidP="00337BB7"/>
    <w:p w:rsidR="00A04F7E" w:rsidRDefault="00A04F7E" w:rsidP="00337BB7">
      <w:r>
        <w:t>C</w:t>
      </w:r>
    </w:p>
    <w:p w:rsidR="00A04F7E" w:rsidRDefault="00A04F7E" w:rsidP="00337BB7"/>
    <w:p w:rsidR="00A04F7E" w:rsidRDefault="00A04F7E" w:rsidP="00337BB7"/>
    <w:p w:rsidR="00A04F7E" w:rsidRDefault="00A04F7E" w:rsidP="00337BB7"/>
    <w:p w:rsidR="00A04F7E" w:rsidRDefault="00A04F7E" w:rsidP="00337BB7"/>
    <w:p w:rsidR="00A04F7E" w:rsidRDefault="00A04F7E" w:rsidP="00337BB7"/>
    <w:p w:rsidR="00A04F7E" w:rsidRDefault="00A04F7E" w:rsidP="00337BB7"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1613535" cy="2363470"/>
            <wp:effectExtent l="0" t="0" r="5715" b="0"/>
            <wp:wrapThrough wrapText="bothSides">
              <wp:wrapPolygon edited="0">
                <wp:start x="0" y="0"/>
                <wp:lineTo x="0" y="21414"/>
                <wp:lineTo x="21421" y="21414"/>
                <wp:lineTo x="21421" y="0"/>
                <wp:lineTo x="0" y="0"/>
              </wp:wrapPolygon>
            </wp:wrapThrough>
            <wp:docPr id="13" name="Picture 13" descr="http://lidia-js.kis.p.lodz.pl/LM_lab/images/diagramy/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lidia-js.kis.p.lodz.pl/LM_lab/images/diagramy/o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535" cy="236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04F7E" w:rsidRDefault="00A04F7E" w:rsidP="00337BB7"/>
    <w:p w:rsidR="00A04F7E" w:rsidRDefault="00A04F7E" w:rsidP="00337BB7"/>
    <w:p w:rsidR="00A04F7E" w:rsidRDefault="00A04F7E" w:rsidP="00337BB7">
      <w:r>
        <w:t>O</w:t>
      </w:r>
    </w:p>
    <w:sectPr w:rsidR="00A04F7E" w:rsidSect="004821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rAwMTQ3NDU0MTdQ0lEKTi0uzszPAykwrAUALdtGiiwAAAA="/>
  </w:docVars>
  <w:rsids>
    <w:rsidRoot w:val="007F293B"/>
    <w:rsid w:val="00337BB7"/>
    <w:rsid w:val="00402518"/>
    <w:rsid w:val="004821B4"/>
    <w:rsid w:val="00721C68"/>
    <w:rsid w:val="007F293B"/>
    <w:rsid w:val="008D5B97"/>
    <w:rsid w:val="00A04F7E"/>
    <w:rsid w:val="00A7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8E84B"/>
  <w15:chartTrackingRefBased/>
  <w15:docId w15:val="{D5688D0E-2A2D-454A-B724-0523F1E9C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7B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B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ita</dc:creator>
  <cp:keywords/>
  <dc:description/>
  <cp:lastModifiedBy>Krzysztof Kita</cp:lastModifiedBy>
  <cp:revision>5</cp:revision>
  <dcterms:created xsi:type="dcterms:W3CDTF">2020-01-20T19:07:00Z</dcterms:created>
  <dcterms:modified xsi:type="dcterms:W3CDTF">2020-01-20T19:32:00Z</dcterms:modified>
</cp:coreProperties>
</file>